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7591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8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ichalina Marcink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TARZYNA RAND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